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BC972" w14:textId="56AE6240" w:rsidR="00C02E51" w:rsidRDefault="00AC6B73">
      <w:r>
        <w:t>30 pc:</w:t>
      </w:r>
    </w:p>
    <w:p w14:paraId="1C9A11C1" w14:textId="77777777" w:rsidR="00AC6B73" w:rsidRDefault="00AC6B73" w:rsidP="00AC6B73">
      <w:r>
        <w:t>0</w:t>
      </w:r>
    </w:p>
    <w:p w14:paraId="5DA7D534" w14:textId="77777777" w:rsidR="00AC6B73" w:rsidRDefault="00AC6B73" w:rsidP="00AC6B73">
      <w:r>
        <w:t>1</w:t>
      </w:r>
    </w:p>
    <w:p w14:paraId="0AAB1FA9" w14:textId="77777777" w:rsidR="00AC6B73" w:rsidRDefault="00AC6B73" w:rsidP="00AC6B73">
      <w:r>
        <w:t>2</w:t>
      </w:r>
    </w:p>
    <w:p w14:paraId="61EA3BDB" w14:textId="77777777" w:rsidR="00AC6B73" w:rsidRDefault="00AC6B73" w:rsidP="00AC6B73">
      <w:r>
        <w:t>3</w:t>
      </w:r>
    </w:p>
    <w:p w14:paraId="720739DD" w14:textId="77777777" w:rsidR="00AC6B73" w:rsidRDefault="00AC6B73" w:rsidP="00AC6B73">
      <w:r>
        <w:t>4</w:t>
      </w:r>
    </w:p>
    <w:p w14:paraId="1A43D66A" w14:textId="77777777" w:rsidR="00AC6B73" w:rsidRDefault="00AC6B73" w:rsidP="00AC6B73">
      <w:r>
        <w:t>5</w:t>
      </w:r>
    </w:p>
    <w:p w14:paraId="37854F30" w14:textId="77777777" w:rsidR="00AC6B73" w:rsidRDefault="00AC6B73" w:rsidP="00AC6B73">
      <w:r>
        <w:t>6</w:t>
      </w:r>
    </w:p>
    <w:p w14:paraId="103BC480" w14:textId="77777777" w:rsidR="00AC6B73" w:rsidRDefault="00AC6B73" w:rsidP="00AC6B73">
      <w:r>
        <w:t>7</w:t>
      </w:r>
    </w:p>
    <w:p w14:paraId="5FEE10BB" w14:textId="77777777" w:rsidR="00AC6B73" w:rsidRDefault="00AC6B73" w:rsidP="00AC6B73">
      <w:r>
        <w:t>8</w:t>
      </w:r>
    </w:p>
    <w:p w14:paraId="4B04B28B" w14:textId="77777777" w:rsidR="00AC6B73" w:rsidRDefault="00AC6B73" w:rsidP="00AC6B73">
      <w:r>
        <w:t>9</w:t>
      </w:r>
    </w:p>
    <w:p w14:paraId="0E426BD2" w14:textId="77777777" w:rsidR="00AC6B73" w:rsidRDefault="00AC6B73" w:rsidP="00AC6B73">
      <w:r>
        <w:t>10</w:t>
      </w:r>
    </w:p>
    <w:p w14:paraId="252F0B4B" w14:textId="77777777" w:rsidR="00AC6B73" w:rsidRDefault="00AC6B73" w:rsidP="00AC6B73">
      <w:r>
        <w:t>11</w:t>
      </w:r>
    </w:p>
    <w:p w14:paraId="18D0F1F9" w14:textId="77777777" w:rsidR="00AC6B73" w:rsidRDefault="00AC6B73" w:rsidP="00AC6B73">
      <w:r>
        <w:t>12</w:t>
      </w:r>
    </w:p>
    <w:p w14:paraId="22DF9A00" w14:textId="77777777" w:rsidR="00AC6B73" w:rsidRDefault="00AC6B73" w:rsidP="00AC6B73">
      <w:r>
        <w:t>13</w:t>
      </w:r>
    </w:p>
    <w:p w14:paraId="7723C2D8" w14:textId="77777777" w:rsidR="00AC6B73" w:rsidRDefault="00AC6B73" w:rsidP="00AC6B73">
      <w:r>
        <w:t>14</w:t>
      </w:r>
    </w:p>
    <w:p w14:paraId="31F6D84C" w14:textId="77777777" w:rsidR="00AC6B73" w:rsidRDefault="00AC6B73" w:rsidP="00AC6B73">
      <w:r>
        <w:t>15</w:t>
      </w:r>
    </w:p>
    <w:p w14:paraId="65D4B0F3" w14:textId="77777777" w:rsidR="00AC6B73" w:rsidRDefault="00AC6B73" w:rsidP="00AC6B73">
      <w:r>
        <w:t>16</w:t>
      </w:r>
    </w:p>
    <w:p w14:paraId="2B955636" w14:textId="77777777" w:rsidR="00AC6B73" w:rsidRDefault="00AC6B73" w:rsidP="00AC6B73">
      <w:r>
        <w:t>17</w:t>
      </w:r>
    </w:p>
    <w:p w14:paraId="1B1919BB" w14:textId="77777777" w:rsidR="00AC6B73" w:rsidRDefault="00AC6B73" w:rsidP="00AC6B73">
      <w:r>
        <w:t>18</w:t>
      </w:r>
    </w:p>
    <w:p w14:paraId="2CFCD2AF" w14:textId="77777777" w:rsidR="00AC6B73" w:rsidRDefault="00AC6B73" w:rsidP="00AC6B73">
      <w:r>
        <w:t>19</w:t>
      </w:r>
    </w:p>
    <w:p w14:paraId="7A2B3C71" w14:textId="77777777" w:rsidR="00AC6B73" w:rsidRDefault="00AC6B73" w:rsidP="00AC6B73">
      <w:r>
        <w:t>20</w:t>
      </w:r>
    </w:p>
    <w:p w14:paraId="67BAB615" w14:textId="77777777" w:rsidR="00AC6B73" w:rsidRDefault="00AC6B73" w:rsidP="00AC6B73">
      <w:r>
        <w:t>21</w:t>
      </w:r>
    </w:p>
    <w:p w14:paraId="00E8275D" w14:textId="77777777" w:rsidR="00AC6B73" w:rsidRDefault="00AC6B73" w:rsidP="00AC6B73">
      <w:r>
        <w:t>22</w:t>
      </w:r>
    </w:p>
    <w:p w14:paraId="653AC531" w14:textId="77777777" w:rsidR="00AC6B73" w:rsidRDefault="00AC6B73" w:rsidP="00AC6B73">
      <w:r>
        <w:t>23</w:t>
      </w:r>
    </w:p>
    <w:p w14:paraId="1AABE1AA" w14:textId="77777777" w:rsidR="00AC6B73" w:rsidRDefault="00AC6B73" w:rsidP="00AC6B73">
      <w:r>
        <w:t>24</w:t>
      </w:r>
    </w:p>
    <w:p w14:paraId="4EFCF52C" w14:textId="77777777" w:rsidR="00AC6B73" w:rsidRDefault="00AC6B73" w:rsidP="00AC6B73">
      <w:r>
        <w:t>25</w:t>
      </w:r>
    </w:p>
    <w:p w14:paraId="59567E96" w14:textId="77777777" w:rsidR="00AC6B73" w:rsidRDefault="00AC6B73" w:rsidP="00AC6B73">
      <w:r>
        <w:t>26</w:t>
      </w:r>
    </w:p>
    <w:p w14:paraId="66432605" w14:textId="77777777" w:rsidR="00AC6B73" w:rsidRDefault="00AC6B73" w:rsidP="00AC6B73">
      <w:r>
        <w:t>27</w:t>
      </w:r>
    </w:p>
    <w:p w14:paraId="39166C60" w14:textId="77777777" w:rsidR="00AC6B73" w:rsidRDefault="00AC6B73" w:rsidP="00AC6B73">
      <w:r>
        <w:lastRenderedPageBreak/>
        <w:t>28</w:t>
      </w:r>
      <w:bookmarkStart w:id="0" w:name="_GoBack"/>
      <w:bookmarkEnd w:id="0"/>
    </w:p>
    <w:p w14:paraId="2C48818F" w14:textId="77777777" w:rsidR="00AC6B73" w:rsidRDefault="00AC6B73" w:rsidP="00AC6B73">
      <w:r>
        <w:t>29</w:t>
      </w:r>
    </w:p>
    <w:p w14:paraId="749F06E4" w14:textId="77777777" w:rsidR="00AC6B73" w:rsidRDefault="00AC6B73" w:rsidP="00AC6B73"/>
    <w:p w14:paraId="13D83EA9" w14:textId="77777777" w:rsidR="00AC6B73" w:rsidRDefault="00AC6B73" w:rsidP="00AC6B73">
      <w:r>
        <w:t>0 1</w:t>
      </w:r>
    </w:p>
    <w:p w14:paraId="69E8872C" w14:textId="77777777" w:rsidR="00AC6B73" w:rsidRDefault="00AC6B73" w:rsidP="00AC6B73">
      <w:r>
        <w:t>1 2</w:t>
      </w:r>
    </w:p>
    <w:p w14:paraId="1896A284" w14:textId="77777777" w:rsidR="00AC6B73" w:rsidRDefault="00AC6B73" w:rsidP="00AC6B73">
      <w:r>
        <w:t>2 3</w:t>
      </w:r>
    </w:p>
    <w:p w14:paraId="65E55B45" w14:textId="77777777" w:rsidR="00AC6B73" w:rsidRDefault="00AC6B73" w:rsidP="00AC6B73">
      <w:r>
        <w:t>3 4</w:t>
      </w:r>
    </w:p>
    <w:p w14:paraId="2AEB648C" w14:textId="77777777" w:rsidR="00AC6B73" w:rsidRDefault="00AC6B73" w:rsidP="00AC6B73">
      <w:r>
        <w:t>4 0</w:t>
      </w:r>
    </w:p>
    <w:p w14:paraId="237D19B7" w14:textId="77777777" w:rsidR="00AC6B73" w:rsidRDefault="00AC6B73" w:rsidP="00AC6B73">
      <w:r>
        <w:t>0 5</w:t>
      </w:r>
    </w:p>
    <w:p w14:paraId="11504691" w14:textId="77777777" w:rsidR="00AC6B73" w:rsidRDefault="00AC6B73" w:rsidP="00AC6B73">
      <w:r>
        <w:t>5 1</w:t>
      </w:r>
    </w:p>
    <w:p w14:paraId="4FAFEE49" w14:textId="77777777" w:rsidR="00AC6B73" w:rsidRDefault="00AC6B73" w:rsidP="00AC6B73">
      <w:r>
        <w:t>1 6</w:t>
      </w:r>
    </w:p>
    <w:p w14:paraId="2B55368B" w14:textId="77777777" w:rsidR="00AC6B73" w:rsidRDefault="00AC6B73" w:rsidP="00AC6B73">
      <w:r>
        <w:t>2 6</w:t>
      </w:r>
    </w:p>
    <w:p w14:paraId="7F1A4C08" w14:textId="77777777" w:rsidR="00AC6B73" w:rsidRDefault="00AC6B73" w:rsidP="00AC6B73">
      <w:r>
        <w:t>2 7</w:t>
      </w:r>
    </w:p>
    <w:p w14:paraId="2EE3D16F" w14:textId="77777777" w:rsidR="00AC6B73" w:rsidRDefault="00AC6B73" w:rsidP="00AC6B73">
      <w:r>
        <w:t>3 7</w:t>
      </w:r>
    </w:p>
    <w:p w14:paraId="74E652FB" w14:textId="77777777" w:rsidR="00AC6B73" w:rsidRDefault="00AC6B73" w:rsidP="00AC6B73">
      <w:r>
        <w:t>3 8</w:t>
      </w:r>
    </w:p>
    <w:p w14:paraId="430A6836" w14:textId="77777777" w:rsidR="00AC6B73" w:rsidRDefault="00AC6B73" w:rsidP="00AC6B73">
      <w:r>
        <w:t>4 8</w:t>
      </w:r>
    </w:p>
    <w:p w14:paraId="014CB15E" w14:textId="77777777" w:rsidR="00AC6B73" w:rsidRDefault="00AC6B73" w:rsidP="00AC6B73">
      <w:r>
        <w:t>4 9</w:t>
      </w:r>
    </w:p>
    <w:p w14:paraId="763D1D24" w14:textId="77777777" w:rsidR="00AC6B73" w:rsidRDefault="00AC6B73" w:rsidP="00AC6B73">
      <w:r>
        <w:t>0 9</w:t>
      </w:r>
    </w:p>
    <w:p w14:paraId="2193DE8D" w14:textId="77777777" w:rsidR="00AC6B73" w:rsidRDefault="00AC6B73" w:rsidP="00AC6B73">
      <w:r>
        <w:t>5 10</w:t>
      </w:r>
    </w:p>
    <w:p w14:paraId="40CD789A" w14:textId="77777777" w:rsidR="00AC6B73" w:rsidRDefault="00AC6B73" w:rsidP="00AC6B73">
      <w:r>
        <w:t>5 11</w:t>
      </w:r>
    </w:p>
    <w:p w14:paraId="25987A52" w14:textId="77777777" w:rsidR="00AC6B73" w:rsidRDefault="00AC6B73" w:rsidP="00AC6B73">
      <w:r>
        <w:t>6 12</w:t>
      </w:r>
    </w:p>
    <w:p w14:paraId="6599757A" w14:textId="77777777" w:rsidR="00AC6B73" w:rsidRDefault="00AC6B73" w:rsidP="00AC6B73">
      <w:r>
        <w:t>6 13</w:t>
      </w:r>
    </w:p>
    <w:p w14:paraId="4B3CB36B" w14:textId="77777777" w:rsidR="00AC6B73" w:rsidRDefault="00AC6B73" w:rsidP="00AC6B73">
      <w:r>
        <w:t>7 14</w:t>
      </w:r>
    </w:p>
    <w:p w14:paraId="72BBF180" w14:textId="77777777" w:rsidR="00AC6B73" w:rsidRDefault="00AC6B73" w:rsidP="00AC6B73">
      <w:r>
        <w:t>7 15</w:t>
      </w:r>
    </w:p>
    <w:p w14:paraId="2F2CAF57" w14:textId="77777777" w:rsidR="00AC6B73" w:rsidRDefault="00AC6B73" w:rsidP="00AC6B73">
      <w:r>
        <w:t>8 16</w:t>
      </w:r>
    </w:p>
    <w:p w14:paraId="604F6F8D" w14:textId="77777777" w:rsidR="00AC6B73" w:rsidRDefault="00AC6B73" w:rsidP="00AC6B73">
      <w:r>
        <w:t>8 17</w:t>
      </w:r>
    </w:p>
    <w:p w14:paraId="627750FB" w14:textId="77777777" w:rsidR="00AC6B73" w:rsidRDefault="00AC6B73" w:rsidP="00AC6B73">
      <w:r>
        <w:t>9 18</w:t>
      </w:r>
    </w:p>
    <w:p w14:paraId="166AA872" w14:textId="77777777" w:rsidR="00AC6B73" w:rsidRDefault="00AC6B73" w:rsidP="00AC6B73">
      <w:r>
        <w:t>9 19</w:t>
      </w:r>
    </w:p>
    <w:p w14:paraId="14CCC92D" w14:textId="77777777" w:rsidR="00AC6B73" w:rsidRDefault="00AC6B73" w:rsidP="00AC6B73">
      <w:r>
        <w:t>10 19</w:t>
      </w:r>
    </w:p>
    <w:p w14:paraId="0F4E79D3" w14:textId="77777777" w:rsidR="00AC6B73" w:rsidRDefault="00AC6B73" w:rsidP="00AC6B73">
      <w:r>
        <w:lastRenderedPageBreak/>
        <w:t>11 12</w:t>
      </w:r>
    </w:p>
    <w:p w14:paraId="50A44927" w14:textId="77777777" w:rsidR="00AC6B73" w:rsidRDefault="00AC6B73" w:rsidP="00AC6B73">
      <w:r>
        <w:t>13 14</w:t>
      </w:r>
    </w:p>
    <w:p w14:paraId="49972B2B" w14:textId="77777777" w:rsidR="00AC6B73" w:rsidRDefault="00AC6B73" w:rsidP="00AC6B73">
      <w:r>
        <w:t>15 16</w:t>
      </w:r>
    </w:p>
    <w:p w14:paraId="475FEDD5" w14:textId="77777777" w:rsidR="00AC6B73" w:rsidRDefault="00AC6B73" w:rsidP="00AC6B73">
      <w:r>
        <w:t>17 18</w:t>
      </w:r>
    </w:p>
    <w:p w14:paraId="4633DCB8" w14:textId="77777777" w:rsidR="00AC6B73" w:rsidRDefault="00AC6B73" w:rsidP="00AC6B73">
      <w:r>
        <w:t>10 11</w:t>
      </w:r>
    </w:p>
    <w:p w14:paraId="4EA75E9A" w14:textId="77777777" w:rsidR="00AC6B73" w:rsidRDefault="00AC6B73" w:rsidP="00AC6B73">
      <w:r>
        <w:t>12 13</w:t>
      </w:r>
    </w:p>
    <w:p w14:paraId="05E51908" w14:textId="77777777" w:rsidR="00AC6B73" w:rsidRDefault="00AC6B73" w:rsidP="00AC6B73">
      <w:r>
        <w:t>14 15</w:t>
      </w:r>
    </w:p>
    <w:p w14:paraId="40FE0EA4" w14:textId="77777777" w:rsidR="00AC6B73" w:rsidRDefault="00AC6B73" w:rsidP="00AC6B73">
      <w:r>
        <w:t>16 17</w:t>
      </w:r>
    </w:p>
    <w:p w14:paraId="6D846F09" w14:textId="77777777" w:rsidR="00AC6B73" w:rsidRDefault="00AC6B73" w:rsidP="00AC6B73">
      <w:r>
        <w:t>18 19</w:t>
      </w:r>
    </w:p>
    <w:p w14:paraId="0CA494B9" w14:textId="77777777" w:rsidR="00AC6B73" w:rsidRDefault="00AC6B73" w:rsidP="00AC6B73">
      <w:r>
        <w:t>19 20</w:t>
      </w:r>
    </w:p>
    <w:p w14:paraId="20EA38C7" w14:textId="77777777" w:rsidR="00AC6B73" w:rsidRDefault="00AC6B73" w:rsidP="00AC6B73">
      <w:r>
        <w:t>10 20</w:t>
      </w:r>
    </w:p>
    <w:p w14:paraId="5490ED47" w14:textId="77777777" w:rsidR="00AC6B73" w:rsidRDefault="00AC6B73" w:rsidP="00AC6B73">
      <w:r>
        <w:t>11 21</w:t>
      </w:r>
    </w:p>
    <w:p w14:paraId="56EBA577" w14:textId="77777777" w:rsidR="00AC6B73" w:rsidRDefault="00AC6B73" w:rsidP="00AC6B73">
      <w:r>
        <w:t>12 21</w:t>
      </w:r>
    </w:p>
    <w:p w14:paraId="2937BCEB" w14:textId="77777777" w:rsidR="00AC6B73" w:rsidRDefault="00AC6B73" w:rsidP="00AC6B73">
      <w:r>
        <w:t>13 22</w:t>
      </w:r>
    </w:p>
    <w:p w14:paraId="5A57526B" w14:textId="77777777" w:rsidR="00AC6B73" w:rsidRDefault="00AC6B73" w:rsidP="00AC6B73">
      <w:r>
        <w:t>14 22</w:t>
      </w:r>
    </w:p>
    <w:p w14:paraId="6301C4E9" w14:textId="77777777" w:rsidR="00AC6B73" w:rsidRDefault="00AC6B73" w:rsidP="00AC6B73">
      <w:r>
        <w:t>15 23</w:t>
      </w:r>
    </w:p>
    <w:p w14:paraId="55EC0A04" w14:textId="77777777" w:rsidR="00AC6B73" w:rsidRDefault="00AC6B73" w:rsidP="00AC6B73">
      <w:r>
        <w:t>16 23</w:t>
      </w:r>
    </w:p>
    <w:p w14:paraId="5B492075" w14:textId="77777777" w:rsidR="00AC6B73" w:rsidRDefault="00AC6B73" w:rsidP="00AC6B73">
      <w:r>
        <w:t>17 24</w:t>
      </w:r>
    </w:p>
    <w:p w14:paraId="1F6EFCA7" w14:textId="77777777" w:rsidR="00AC6B73" w:rsidRDefault="00AC6B73" w:rsidP="00AC6B73">
      <w:r>
        <w:t>18 24</w:t>
      </w:r>
    </w:p>
    <w:p w14:paraId="7FDF4577" w14:textId="77777777" w:rsidR="00AC6B73" w:rsidRDefault="00AC6B73" w:rsidP="00AC6B73">
      <w:r>
        <w:t>20 25</w:t>
      </w:r>
    </w:p>
    <w:p w14:paraId="3378EC47" w14:textId="77777777" w:rsidR="00AC6B73" w:rsidRDefault="00AC6B73" w:rsidP="00AC6B73">
      <w:r>
        <w:t>21 25</w:t>
      </w:r>
    </w:p>
    <w:p w14:paraId="410D37FC" w14:textId="77777777" w:rsidR="00AC6B73" w:rsidRDefault="00AC6B73" w:rsidP="00AC6B73">
      <w:r>
        <w:t>21 26</w:t>
      </w:r>
    </w:p>
    <w:p w14:paraId="3329905F" w14:textId="77777777" w:rsidR="00AC6B73" w:rsidRDefault="00AC6B73" w:rsidP="00AC6B73">
      <w:r>
        <w:t>22 26</w:t>
      </w:r>
    </w:p>
    <w:p w14:paraId="5C944D79" w14:textId="77777777" w:rsidR="00AC6B73" w:rsidRDefault="00AC6B73" w:rsidP="00AC6B73">
      <w:r>
        <w:t>22 27</w:t>
      </w:r>
    </w:p>
    <w:p w14:paraId="406D074E" w14:textId="77777777" w:rsidR="00AC6B73" w:rsidRDefault="00AC6B73" w:rsidP="00AC6B73">
      <w:r>
        <w:t>23 27</w:t>
      </w:r>
    </w:p>
    <w:p w14:paraId="31BE07D7" w14:textId="77777777" w:rsidR="00AC6B73" w:rsidRDefault="00AC6B73" w:rsidP="00AC6B73">
      <w:r>
        <w:t>23 28</w:t>
      </w:r>
    </w:p>
    <w:p w14:paraId="623F880A" w14:textId="77777777" w:rsidR="00AC6B73" w:rsidRDefault="00AC6B73" w:rsidP="00AC6B73">
      <w:r>
        <w:t>28 24</w:t>
      </w:r>
    </w:p>
    <w:p w14:paraId="3A52C5AB" w14:textId="77777777" w:rsidR="00AC6B73" w:rsidRDefault="00AC6B73" w:rsidP="00AC6B73">
      <w:r>
        <w:t>24 29</w:t>
      </w:r>
    </w:p>
    <w:p w14:paraId="14760964" w14:textId="77777777" w:rsidR="00AC6B73" w:rsidRDefault="00AC6B73" w:rsidP="00AC6B73">
      <w:r>
        <w:t>20 29</w:t>
      </w:r>
    </w:p>
    <w:p w14:paraId="0F52F3C2" w14:textId="77777777" w:rsidR="00AC6B73" w:rsidRDefault="00AC6B73" w:rsidP="00AC6B73">
      <w:r>
        <w:lastRenderedPageBreak/>
        <w:t>28 29</w:t>
      </w:r>
    </w:p>
    <w:p w14:paraId="7C5E1651" w14:textId="77777777" w:rsidR="00AC6B73" w:rsidRDefault="00AC6B73" w:rsidP="00AC6B73">
      <w:r>
        <w:t>29 25</w:t>
      </w:r>
    </w:p>
    <w:p w14:paraId="408B0E26" w14:textId="77777777" w:rsidR="00AC6B73" w:rsidRDefault="00AC6B73" w:rsidP="00AC6B73">
      <w:r>
        <w:t>25 26</w:t>
      </w:r>
    </w:p>
    <w:p w14:paraId="31AA90DC" w14:textId="77777777" w:rsidR="00AC6B73" w:rsidRDefault="00AC6B73" w:rsidP="00AC6B73">
      <w:r>
        <w:t>26 27</w:t>
      </w:r>
    </w:p>
    <w:p w14:paraId="7AFC1A5F" w14:textId="23A2A0EB" w:rsidR="00AC6B73" w:rsidRDefault="00AC6B73" w:rsidP="00AC6B73">
      <w:r>
        <w:t>27 28</w:t>
      </w:r>
    </w:p>
    <w:p w14:paraId="7EFAA59A" w14:textId="70B00EF6" w:rsidR="00AC6B73" w:rsidRDefault="00AC6B73" w:rsidP="00AC6B73"/>
    <w:p w14:paraId="2D3AE3B0" w14:textId="0549FC09" w:rsidR="00AC6B73" w:rsidRDefault="00AC6B73" w:rsidP="00AC6B73">
      <w:r>
        <w:t>120 pc: (</w:t>
      </w:r>
      <w:proofErr w:type="spellStart"/>
      <w:r>
        <w:t>aaaaah</w:t>
      </w:r>
      <w:proofErr w:type="spellEnd"/>
      <w:r>
        <w:t>!)</w:t>
      </w:r>
    </w:p>
    <w:sectPr w:rsidR="00AC6B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DcxsbQwMDAFspV0lIJTi4sz8/NACoxqAWZPt2AsAAAA"/>
  </w:docVars>
  <w:rsids>
    <w:rsidRoot w:val="003B101F"/>
    <w:rsid w:val="003B101F"/>
    <w:rsid w:val="004660D1"/>
    <w:rsid w:val="005157CA"/>
    <w:rsid w:val="00AC6B73"/>
    <w:rsid w:val="00C0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E25D3"/>
  <w15:chartTrackingRefBased/>
  <w15:docId w15:val="{43831627-41B9-4785-B543-A5524CAD6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5</TotalTime>
  <Pages>4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u</dc:creator>
  <cp:keywords/>
  <dc:description/>
  <cp:lastModifiedBy>Megan Ku</cp:lastModifiedBy>
  <cp:revision>1</cp:revision>
  <dcterms:created xsi:type="dcterms:W3CDTF">2020-04-29T04:17:00Z</dcterms:created>
  <dcterms:modified xsi:type="dcterms:W3CDTF">2020-05-02T15:15:00Z</dcterms:modified>
</cp:coreProperties>
</file>